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omputer Engineer position at your esteemed organization in Tehran, Iran. As a dedicated and innovative professional with a strong academic background and hands-on experience in computer engineering, I am eager to contribute my technical expertise and passion for technology to advance your company’s mission of driving digital transformation in one of the most dynamic tech hubs of the Middle East.</w:t>
      </w:r>
    </w:p>
    <w:p>
      <w:pPr>
        <w:pStyle w:val="BodyText"/>
      </w:pPr>
      <w:r>
        <w:t xml:space="preserve">Having pursued my education at [University Name] in Tehran, Iran, where I earned a degree in Computer Engineering, I have developed a deep understanding of both theoretical and applied aspects of this field. My academic journey was complemented by practical experience through internships and projects that focused on software development, system design, and network optimization—skills that align seamlessly with the requirements of your role. Tehran, as a city at the forefront of technological innovation in Iran, has always been a source of inspiration for me. Its thriving startup ecosystem, growing demand for digital solutions, and strategic position as a regional technology leader make it an ideal environment to apply my expertise.</w:t>
      </w:r>
    </w:p>
    <w:p>
      <w:pPr>
        <w:pStyle w:val="BodyText"/>
      </w:pPr>
      <w:r>
        <w:t xml:space="preserve">Throughout my career, I have specialized in areas such as software engineering, hardware integration, and cloud computing. My work at [Previous Company/Organization] allowed me to lead the development of a scalable web application that streamlined operations for a local enterprise in Tehran. This project not only honed my technical skills but also reinforced my ability to collaborate with cross-functional teams to deliver solutions that meet real-world challenges. I have also contributed to open-source projects and participated in hackathons, which have further sharpened my problem-solving abilities and creativity.</w:t>
      </w:r>
    </w:p>
    <w:p>
      <w:pPr>
        <w:pStyle w:val="BodyText"/>
      </w:pPr>
      <w:r>
        <w:t xml:space="preserve">What sets me apart is my commitment to continuous learning and adaptation in a rapidly evolving field. I am proficient in programming languages such as Python, Java, and C++, as well as frameworks like React.js and Node.js. My experience with cloud platforms like AWS and Azure has enabled me to design efficient, secure, and cost-effective IT solutions. Additionally, I have a strong grasp of networking protocols and hardware systems, which allows me to approach problems from both a software and hardware perspective—a critical skill for any computer engineer in today’s interconnected world.</w:t>
      </w:r>
    </w:p>
    <w:p>
      <w:pPr>
        <w:pStyle w:val="BodyText"/>
      </w:pPr>
      <w:r>
        <w:t xml:space="preserve">Working as a Computer Engineer in Tehran offers unique opportunities to contribute to the country’s technological growth. Iran has seen significant advancements in areas such as artificial intelligence, fintech, and cybersecurity, and I am particularly passionate about leveraging my skills to support these emerging sectors. I have followed the development of tech startups in Tehran closely, and I admire how local innovators are addressing global challenges with localized solutions. I am eager to be part of this ecosystem and help drive innovation that benefits both businesses and communities in Iran.</w:t>
      </w:r>
    </w:p>
    <w:p>
      <w:pPr>
        <w:pStyle w:val="BodyText"/>
      </w:pPr>
      <w:r>
        <w:t xml:space="preserve">My motivation for this role stems from a desire to work in an environment that values innovation, teamwork, and impact. I am particularly drawn to your organization’s reputation for excellence and its commitment to pushing the boundaries of technology. I believe my technical background, combined with my proactive approach to problem-solving, makes me a strong fit for your team. I am confident that my skills in software development, system analysis, and project management will enable me to contribute effectively from day one.</w:t>
      </w:r>
    </w:p>
    <w:p>
      <w:pPr>
        <w:pStyle w:val="BodyText"/>
      </w:pPr>
      <w:r>
        <w:t xml:space="preserve">In addition to my technical expertise, I bring a collaborative and adaptable mindset. I thrive in fast-paced environments where creativity and precision are essential. My ability to communicate complex ideas clearly and work with diverse teams has been instrumental in my previous roles. Whether it’s troubleshooting a system issue or designing a new application, I approach every task with dedication and a focus on quality.</w:t>
      </w:r>
    </w:p>
    <w:p>
      <w:pPr>
        <w:pStyle w:val="BodyText"/>
      </w:pPr>
      <w:r>
        <w:t xml:space="preserve">Thank you for considering my application. I would be honored to discuss how my background, skills, and enthusiasm align with the goals of your organization. I am available at your convenience for an interview and can be reached at [Your Phone Number] or [Your Email Address]. I look forward to the opportunity to contribute to the success of your team in Tehran, I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dc:title>
  <dc:creator/>
  <cp:keywords/>
  <dcterms:created xsi:type="dcterms:W3CDTF">2025-12-08T21:24:07Z</dcterms:created>
  <dcterms:modified xsi:type="dcterms:W3CDTF">2025-12-08T21:24:07Z</dcterms:modified>
</cp:coreProperties>
</file>

<file path=docProps/custom.xml><?xml version="1.0" encoding="utf-8"?>
<Properties xmlns="http://schemas.openxmlformats.org/officeDocument/2006/custom-properties" xmlns:vt="http://schemas.openxmlformats.org/officeDocument/2006/docPropsVTypes"/>
</file>